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Jeddah, Saudi Arabia</w:t>
      </w:r>
      <w:r>
        <w:br/>
      </w:r>
    </w:p>
    <w:p>
      <w:pPr>
        <w:pStyle w:val="BodyText"/>
      </w:pPr>
      <w:r>
        <w:rPr>
          <w:bCs/>
          <w:b/>
        </w:rPr>
        <w:t xml:space="preserve">Subject: Internship Application for Systems Engineer Position</w:t>
      </w:r>
    </w:p>
    <w:p>
      <w:pPr>
        <w:pStyle w:val="BodyText"/>
      </w:pPr>
      <w:r>
        <w:t xml:space="preserve">Dear Hiring Manager,</w:t>
      </w:r>
    </w:p>
    <w:p>
      <w:pPr>
        <w:pStyle w:val="BodyText"/>
      </w:pPr>
      <w:r>
        <w:t xml:space="preserve">I am writing to express my enthusiastic interest in the Systems Engineer Internship position at [Company Name] in Jeddah, Saudi Arabia, as advertised on your careers portal. As a dedicated and technically adept undergraduate student pursuing a Bachelor’s degree in Computer Engineering at King Abdullah University of Science and Technology (KAUST), I have meticulously prepared myself to contribute meaningfully to your team while immersing myself in the dynamic technological ecosystem of Saudi Arabia. This</w:t>
      </w:r>
      <w:r>
        <w:t xml:space="preserve"> </w:t>
      </w:r>
      <w:r>
        <w:rPr>
          <w:bCs/>
          <w:b/>
        </w:rPr>
        <w:t xml:space="preserve">Internship Application Letter</w:t>
      </w:r>
      <w:r>
        <w:t xml:space="preserve"> </w:t>
      </w:r>
      <w:r>
        <w:t xml:space="preserve">serves as my formal submission, detailing how my academic foundation, technical skills, and profound alignment with Saudi Vision 2030 make me an ideal candidate for this opportunity within the heart of Jeddah’s burgeoning tech landscape.</w:t>
      </w:r>
    </w:p>
    <w:p>
      <w:pPr>
        <w:pStyle w:val="BodyText"/>
      </w:pPr>
      <w:r>
        <w:t xml:space="preserve">Saudi Arabia is undergoing a transformative digital revolution under Vision 2030, positioning Jeddah as a critical hub for innovation, infrastructure development, and smart city initiatives. My academic journey has been deliberately focused on systems integration, network architecture, and cloud solutions – domains central to Saudi Arabia’s strategic goals of building resilient digital infrastructure. I have completed rigorous coursework in Operating Systems Design (with projects involving Linux kernel customization), Enterprise Network Security (including penetration testing labs using Kali Linux), and Cloud Computing with AWS certifications. My final-year capstone project involved designing a scalable, fault-tolerant cloud-based monitoring system for industrial machinery, utilizing Docker containers and Kubernetes orchestration – directly mirroring the complex systems challenges faced by leading companies in Jeddah. This hands-on experience solidifies my understanding of the</w:t>
      </w:r>
      <w:r>
        <w:t xml:space="preserve"> </w:t>
      </w:r>
      <w:r>
        <w:rPr>
          <w:bCs/>
          <w:b/>
        </w:rPr>
        <w:t xml:space="preserve">Systems Engineer</w:t>
      </w:r>
      <w:r>
        <w:t xml:space="preserve"> </w:t>
      </w:r>
      <w:r>
        <w:t xml:space="preserve">role’s technical demands within Saudi Arabia’s evolving market.</w:t>
      </w:r>
    </w:p>
    <w:p>
      <w:pPr>
        <w:pStyle w:val="BodyText"/>
      </w:pPr>
      <w:r>
        <w:t xml:space="preserve">Jeddah’s unique position as a global port city and cultural nexus presents an unparalleled environment for Systems Engineers to drive impactful change. I am deeply inspired by the Kingdom’s commitment to technological sovereignty, evident in initiatives like the Jeddah Central District Development and the growing number of tech-enabled logistics and healthcare projects in the region. My research into [Company Name]’s work on [mention specific project, e.g., "smart port automation" or "cloud migration for regional government services"] revealed a perfect synergy between my technical skills and your strategic objectives. I am not merely seeking an internship; I am eager to apply my knowledge of system optimization, troubleshooting, and cross-platform integration to support tangible projects within Jeddah’s infrastructure. Whether contributing to enhancing network reliability for critical city services or assisting in the deployment of secure cloud solutions for enterprise clients, I am prepared to learn from your experienced team while adding immediate value.</w:t>
      </w:r>
    </w:p>
    <w:p>
      <w:pPr>
        <w:pStyle w:val="BodyText"/>
      </w:pPr>
      <w:r>
        <w:t xml:space="preserve">My technical proficiency extends beyond core engineering principles. I am proficient in scripting languages (Python, Bash), database management (SQL, MongoDB), and system monitoring tools (Nagios, Prometheus). Crucially, I possess a strong foundation in Saudi cultural context and business practices. Having completed a short-term study program at the Prince Mohammed bin Salman College of Business and Economics in Jeddah last year, I developed an appreciation for the Kingdom’s emphasis on collaboration, respect for hierarchy, and long-term strategic planning – values integral to successful operations here. I understand that effective Systems Engineering in Saudi Arabia requires not only technical excellence but also sensitivity to local operational nuances and a commitment to supporting national development goals. This awareness ensures my contributions will be both technically sound and culturally aligned within the Jeddah workplace.</w:t>
      </w:r>
    </w:p>
    <w:p>
      <w:pPr>
        <w:pStyle w:val="BodyText"/>
      </w:pPr>
      <w:r>
        <w:t xml:space="preserve">My internship aspirations are deeply rooted in contributing to Saudi Arabia’s technological advancement. I am particularly drawn to the opportunity to work alongside seasoned Systems Engineers who are shaping Jeddah’s digital future, from supporting the development of smart transportation networks along the Red Sea corridor to strengthening cybersecurity for vital national infrastructure. I thrive in collaborative environments where continuous learning is encouraged, and I am confident that my proactive attitude, problem-solving skills, and eagerness to absorb industry best practices will allow me to integrate seamlessly into [Company Name]’s team from day one. I am fully committed to relocating to Jeddah for the duration of this internship and am prepared to adapt quickly to the professional environment of Saudi Arabia.</w:t>
      </w:r>
    </w:p>
    <w:p>
      <w:pPr>
        <w:pStyle w:val="BodyText"/>
      </w:pPr>
      <w:r>
        <w:t xml:space="preserve">Thank you for considering my</w:t>
      </w:r>
      <w:r>
        <w:t xml:space="preserve"> </w:t>
      </w:r>
      <w:r>
        <w:rPr>
          <w:bCs/>
          <w:b/>
        </w:rPr>
        <w:t xml:space="preserve">Internship Application Letter</w:t>
      </w:r>
      <w:r>
        <w:t xml:space="preserve">. My resume, attached for your review, provides further detail on my academic achievements, technical projects, and relevant coursework. I am incredibly enthusiastic about the possibility of contributing to [Company Name]’s mission within the vibrant technological community of Jeddah. I am eager to discuss how my skills in systems design, cloud technologies, and commitment to Saudi Vision 2030 can support your team’s objectives during an interview at your earliest convenience.</w:t>
      </w:r>
    </w:p>
    <w:p>
      <w:pPr>
        <w:pStyle w:val="BodyText"/>
      </w:pPr>
      <w:r>
        <w:t xml:space="preserve">I look forward to the possibility of contributing to the technological excellence defining Saudi Arabia’s future from Jeddah.</w:t>
      </w:r>
    </w:p>
    <w:p>
      <w:pPr>
        <w:pStyle w:val="BodyText"/>
      </w:pPr>
      <w:r>
        <w:t xml:space="preserve">Sincerely,</w:t>
      </w:r>
    </w:p>
    <w:p>
      <w:pPr>
        <w:pStyle w:val="BodyText"/>
      </w:pPr>
      <w:r>
        <w:br/>
      </w:r>
      <w:r>
        <w:br/>
      </w:r>
    </w:p>
    <w:p>
      <w:pPr>
        <w:pStyle w:val="BodyText"/>
      </w:pPr>
      <w:r>
        <w:t xml:space="preserve">[Your Full Name]</w:t>
      </w:r>
    </w:p>
    <w:p>
      <w:pPr>
        <w:pStyle w:val="BodyText"/>
      </w:pPr>
      <w:r>
        <w:t xml:space="preserve">[Your Student ID/Contact Information - e.g., +966 5XX XXX XXX, email@domain.com]</w:t>
      </w:r>
    </w:p>
    <w:p>
      <w:pPr>
        <w:pStyle w:val="BodyText"/>
      </w:pPr>
      <w:r>
        <w:t xml:space="preserve">King Abdullah University of Science and Technology (KA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4-30T11:36:56Z</dcterms:created>
  <dcterms:modified xsi:type="dcterms:W3CDTF">2026-04-30T11:36:56Z</dcterms:modified>
</cp:coreProperties>
</file>

<file path=docProps/custom.xml><?xml version="1.0" encoding="utf-8"?>
<Properties xmlns="http://schemas.openxmlformats.org/officeDocument/2006/custom-properties" xmlns:vt="http://schemas.openxmlformats.org/officeDocument/2006/docPropsVTypes"/>
</file>